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FBBEF7" w14:textId="1B6D83EE" w:rsidR="000677AE" w:rsidRDefault="00F61418" w:rsidP="00F61418">
      <w:pPr>
        <w:pStyle w:val="BodyText"/>
        <w:spacing w:before="5"/>
        <w:jc w:val="center"/>
        <w:rPr>
          <w:sz w:val="22"/>
        </w:rPr>
      </w:pPr>
      <w:r>
        <w:rPr>
          <w:noProof/>
          <w:sz w:val="22"/>
        </w:rPr>
        <w:drawing>
          <wp:inline distT="0" distB="0" distL="0" distR="0" wp14:anchorId="478B7732" wp14:editId="1C4C81D1">
            <wp:extent cx="3371850" cy="968967"/>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ridurle-Logo.tif"/>
                    <pic:cNvPicPr/>
                  </pic:nvPicPr>
                  <pic:blipFill>
                    <a:blip r:embed="rId7" cstate="print">
                      <a:extLst>
                        <a:ext uri="{28A0092B-C50C-407E-A947-70E740481C1C}">
                          <a14:useLocalDpi xmlns:a14="http://schemas.microsoft.com/office/drawing/2010/main" val="0"/>
                        </a:ext>
                      </a:extLst>
                    </a:blip>
                    <a:stretch>
                      <a:fillRect/>
                    </a:stretch>
                  </pic:blipFill>
                  <pic:spPr>
                    <a:xfrm>
                      <a:off x="0" y="0"/>
                      <a:ext cx="3402697" cy="977831"/>
                    </a:xfrm>
                    <a:prstGeom prst="rect">
                      <a:avLst/>
                    </a:prstGeom>
                  </pic:spPr>
                </pic:pic>
              </a:graphicData>
            </a:graphic>
          </wp:inline>
        </w:drawing>
      </w:r>
    </w:p>
    <w:p w14:paraId="536AFE74" w14:textId="4AB07C6F" w:rsidR="00F61418" w:rsidRDefault="00F61418">
      <w:pPr>
        <w:pStyle w:val="BodyText"/>
        <w:spacing w:before="5"/>
        <w:rPr>
          <w:sz w:val="22"/>
        </w:rPr>
      </w:pPr>
    </w:p>
    <w:p w14:paraId="6FA2956C" w14:textId="77777777" w:rsidR="00F61418" w:rsidRDefault="00F61418">
      <w:pPr>
        <w:pStyle w:val="BodyText"/>
        <w:spacing w:before="5"/>
        <w:rPr>
          <w:sz w:val="22"/>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06"/>
        <w:gridCol w:w="6746"/>
      </w:tblGrid>
      <w:tr w:rsidR="003728B6" w14:paraId="4BCB776B" w14:textId="77777777">
        <w:trPr>
          <w:trHeight w:val="440"/>
        </w:trPr>
        <w:tc>
          <w:tcPr>
            <w:tcW w:w="9352" w:type="dxa"/>
            <w:gridSpan w:val="2"/>
          </w:tcPr>
          <w:p w14:paraId="07D9DBA1" w14:textId="77777777" w:rsidR="003728B6" w:rsidRPr="00ED0A6E" w:rsidRDefault="00F717A2" w:rsidP="00ED0A6E">
            <w:r w:rsidRPr="00ED0A6E">
              <w:t xml:space="preserve">UTC Project Information – </w:t>
            </w:r>
            <w:r w:rsidR="000677AE" w:rsidRPr="00ED0A6E">
              <w:t>National UTC TriDurLE</w:t>
            </w:r>
          </w:p>
        </w:tc>
      </w:tr>
      <w:tr w:rsidR="003728B6" w14:paraId="606DA9C7" w14:textId="77777777">
        <w:trPr>
          <w:trHeight w:val="438"/>
        </w:trPr>
        <w:tc>
          <w:tcPr>
            <w:tcW w:w="2606" w:type="dxa"/>
          </w:tcPr>
          <w:p w14:paraId="57B12C18" w14:textId="77777777" w:rsidR="003728B6" w:rsidRPr="00ED0A6E" w:rsidRDefault="00F717A2" w:rsidP="00ED0A6E">
            <w:r w:rsidRPr="00ED0A6E">
              <w:t xml:space="preserve">Project Title </w:t>
            </w:r>
          </w:p>
        </w:tc>
        <w:tc>
          <w:tcPr>
            <w:tcW w:w="6746" w:type="dxa"/>
          </w:tcPr>
          <w:p w14:paraId="42F587F5" w14:textId="7B292D1C" w:rsidR="003728B6" w:rsidRPr="00ED0A6E" w:rsidRDefault="000923CD" w:rsidP="000707E3">
            <w:r w:rsidRPr="000923CD">
              <w:t xml:space="preserve">Impacts </w:t>
            </w:r>
            <w:r>
              <w:t>o</w:t>
            </w:r>
            <w:r w:rsidRPr="000923CD">
              <w:t xml:space="preserve">f Magnesium Chloride Deicer </w:t>
            </w:r>
            <w:r>
              <w:t>o</w:t>
            </w:r>
            <w:r w:rsidRPr="000923CD">
              <w:t xml:space="preserve">n </w:t>
            </w:r>
            <w:r>
              <w:t>t</w:t>
            </w:r>
            <w:r w:rsidRPr="000923CD">
              <w:t xml:space="preserve">he Durability </w:t>
            </w:r>
            <w:r>
              <w:t>o</w:t>
            </w:r>
            <w:r w:rsidRPr="000923CD">
              <w:t xml:space="preserve">f </w:t>
            </w:r>
            <w:proofErr w:type="spellStart"/>
            <w:r w:rsidRPr="000923CD">
              <w:t>Nanosilica</w:t>
            </w:r>
            <w:proofErr w:type="spellEnd"/>
            <w:r w:rsidRPr="000923CD">
              <w:t>-Modified H</w:t>
            </w:r>
            <w:r>
              <w:t>VFA</w:t>
            </w:r>
            <w:r w:rsidRPr="000923CD">
              <w:t xml:space="preserve"> Concrete</w:t>
            </w:r>
          </w:p>
        </w:tc>
      </w:tr>
      <w:tr w:rsidR="003728B6" w14:paraId="528C4C88" w14:textId="77777777">
        <w:trPr>
          <w:trHeight w:val="440"/>
        </w:trPr>
        <w:tc>
          <w:tcPr>
            <w:tcW w:w="2606" w:type="dxa"/>
          </w:tcPr>
          <w:p w14:paraId="6A172715" w14:textId="77777777" w:rsidR="003728B6" w:rsidRPr="00ED0A6E" w:rsidRDefault="00F717A2" w:rsidP="00ED0A6E">
            <w:r w:rsidRPr="00ED0A6E">
              <w:t xml:space="preserve">University </w:t>
            </w:r>
          </w:p>
        </w:tc>
        <w:tc>
          <w:tcPr>
            <w:tcW w:w="6746" w:type="dxa"/>
          </w:tcPr>
          <w:p w14:paraId="15435122" w14:textId="55738E60" w:rsidR="003728B6" w:rsidRPr="000707E3" w:rsidRDefault="00CA5BB9" w:rsidP="000707E3">
            <w:r w:rsidRPr="000707E3">
              <w:t>Washington State University</w:t>
            </w:r>
          </w:p>
        </w:tc>
      </w:tr>
      <w:tr w:rsidR="003728B6" w14:paraId="29725D12" w14:textId="77777777">
        <w:trPr>
          <w:trHeight w:val="438"/>
        </w:trPr>
        <w:tc>
          <w:tcPr>
            <w:tcW w:w="2606" w:type="dxa"/>
          </w:tcPr>
          <w:p w14:paraId="6B60ECAC" w14:textId="77777777" w:rsidR="003728B6" w:rsidRPr="00ED0A6E" w:rsidRDefault="00F717A2" w:rsidP="00ED0A6E">
            <w:r w:rsidRPr="00ED0A6E">
              <w:t xml:space="preserve">Principal Investigator </w:t>
            </w:r>
          </w:p>
        </w:tc>
        <w:tc>
          <w:tcPr>
            <w:tcW w:w="6746" w:type="dxa"/>
          </w:tcPr>
          <w:p w14:paraId="3C658736" w14:textId="1260A4B4" w:rsidR="003728B6" w:rsidRDefault="00CA5BB9" w:rsidP="00ED0A6E">
            <w:r>
              <w:t>Xianming Shi</w:t>
            </w:r>
            <w:r w:rsidR="00256536">
              <w:t>, PI</w:t>
            </w:r>
          </w:p>
          <w:p w14:paraId="00647893" w14:textId="79099857" w:rsidR="00256536" w:rsidRPr="00ED0A6E" w:rsidRDefault="00256536" w:rsidP="00ED0A6E">
            <w:r>
              <w:t>Jialuo He, Co-PI</w:t>
            </w:r>
          </w:p>
        </w:tc>
      </w:tr>
      <w:tr w:rsidR="003728B6" w14:paraId="144E24BE" w14:textId="77777777">
        <w:trPr>
          <w:trHeight w:val="440"/>
        </w:trPr>
        <w:tc>
          <w:tcPr>
            <w:tcW w:w="2606" w:type="dxa"/>
          </w:tcPr>
          <w:p w14:paraId="236941D3" w14:textId="77777777" w:rsidR="003728B6" w:rsidRPr="00ED0A6E" w:rsidRDefault="00F717A2" w:rsidP="00ED0A6E">
            <w:r w:rsidRPr="00ED0A6E">
              <w:t xml:space="preserve">PI Contact Information </w:t>
            </w:r>
          </w:p>
        </w:tc>
        <w:tc>
          <w:tcPr>
            <w:tcW w:w="6746" w:type="dxa"/>
          </w:tcPr>
          <w:p w14:paraId="4EE748BA" w14:textId="77777777" w:rsidR="00CA5BB9" w:rsidRDefault="00CA5BB9" w:rsidP="00CA5BB9">
            <w:r>
              <w:t>Phone: 509-335-7088</w:t>
            </w:r>
          </w:p>
          <w:p w14:paraId="180F0C0E" w14:textId="7CE0AD55" w:rsidR="003728B6" w:rsidRPr="00ED0A6E" w:rsidRDefault="00CA5BB9" w:rsidP="00CA5BB9">
            <w:r>
              <w:t xml:space="preserve">Email: </w:t>
            </w:r>
            <w:hyperlink r:id="rId8" w:history="1">
              <w:r w:rsidR="00EB4917" w:rsidRPr="007F1024">
                <w:rPr>
                  <w:rStyle w:val="Hyperlink"/>
                </w:rPr>
                <w:t>xianming.shi@wsu.edu</w:t>
              </w:r>
            </w:hyperlink>
            <w:r>
              <w:t>;</w:t>
            </w:r>
            <w:r w:rsidR="00EB4917">
              <w:t xml:space="preserve"> </w:t>
            </w:r>
            <w:hyperlink r:id="rId9" w:history="1">
              <w:r w:rsidR="00EB4917" w:rsidRPr="007F1024">
                <w:rPr>
                  <w:rStyle w:val="Hyperlink"/>
                </w:rPr>
                <w:t>jialuo.he@wsu.edu</w:t>
              </w:r>
            </w:hyperlink>
            <w:r w:rsidR="00EB4917">
              <w:t xml:space="preserve"> </w:t>
            </w:r>
          </w:p>
        </w:tc>
      </w:tr>
      <w:tr w:rsidR="003728B6" w14:paraId="2E6A7471" w14:textId="77777777">
        <w:trPr>
          <w:trHeight w:val="1757"/>
        </w:trPr>
        <w:tc>
          <w:tcPr>
            <w:tcW w:w="2606" w:type="dxa"/>
          </w:tcPr>
          <w:p w14:paraId="14E45495" w14:textId="2EB53AB4" w:rsidR="003728B6" w:rsidRPr="00ED0A6E" w:rsidRDefault="00F717A2" w:rsidP="00ED0A6E">
            <w:r w:rsidRPr="00ED0A6E">
              <w:t>Funding Source</w:t>
            </w:r>
            <w:r w:rsidR="00B15A3F">
              <w:t>(</w:t>
            </w:r>
            <w:r w:rsidRPr="00ED0A6E">
              <w:t>s</w:t>
            </w:r>
            <w:r w:rsidR="00B15A3F">
              <w:t>)</w:t>
            </w:r>
            <w:r w:rsidRPr="00ED0A6E">
              <w:t xml:space="preserve"> and Amount Provided (by each agency or </w:t>
            </w:r>
          </w:p>
          <w:p w14:paraId="168D9D84" w14:textId="77777777" w:rsidR="003728B6" w:rsidRPr="00ED0A6E" w:rsidRDefault="00F717A2" w:rsidP="00ED0A6E">
            <w:r w:rsidRPr="00ED0A6E">
              <w:t xml:space="preserve">organization) </w:t>
            </w:r>
          </w:p>
        </w:tc>
        <w:tc>
          <w:tcPr>
            <w:tcW w:w="6746" w:type="dxa"/>
          </w:tcPr>
          <w:p w14:paraId="51E08C12" w14:textId="26012064" w:rsidR="003728B6" w:rsidRPr="00ED0A6E" w:rsidRDefault="00CA5BB9" w:rsidP="00ED0A6E">
            <w:r>
              <w:t xml:space="preserve">UTC funding and </w:t>
            </w:r>
            <w:r w:rsidRPr="00CA5BB9">
              <w:t>Matching Funds</w:t>
            </w:r>
            <w:r>
              <w:t xml:space="preserve"> from Washington State University</w:t>
            </w:r>
          </w:p>
        </w:tc>
      </w:tr>
      <w:tr w:rsidR="003728B6" w14:paraId="06BE7E25" w14:textId="77777777">
        <w:trPr>
          <w:trHeight w:val="438"/>
        </w:trPr>
        <w:tc>
          <w:tcPr>
            <w:tcW w:w="2606" w:type="dxa"/>
          </w:tcPr>
          <w:p w14:paraId="4501EE17" w14:textId="77777777" w:rsidR="003728B6" w:rsidRPr="00ED0A6E" w:rsidRDefault="00F717A2" w:rsidP="00ED0A6E">
            <w:r w:rsidRPr="00ED0A6E">
              <w:t xml:space="preserve">Total Project Cost </w:t>
            </w:r>
          </w:p>
        </w:tc>
        <w:tc>
          <w:tcPr>
            <w:tcW w:w="6746" w:type="dxa"/>
          </w:tcPr>
          <w:p w14:paraId="7617B66E" w14:textId="5B53C654" w:rsidR="00F40498" w:rsidRPr="000707E3" w:rsidRDefault="00CA5BB9" w:rsidP="00ED0A6E">
            <w:r w:rsidRPr="000707E3">
              <w:t>$108,000</w:t>
            </w:r>
          </w:p>
        </w:tc>
      </w:tr>
      <w:tr w:rsidR="003728B6" w14:paraId="7088BD2F" w14:textId="77777777">
        <w:trPr>
          <w:trHeight w:val="879"/>
        </w:trPr>
        <w:tc>
          <w:tcPr>
            <w:tcW w:w="2606" w:type="dxa"/>
          </w:tcPr>
          <w:p w14:paraId="54F9FF5F" w14:textId="77777777" w:rsidR="003728B6" w:rsidRPr="00ED0A6E" w:rsidRDefault="00F717A2" w:rsidP="00ED0A6E">
            <w:r w:rsidRPr="00ED0A6E">
              <w:t xml:space="preserve">Agency ID or Contract </w:t>
            </w:r>
          </w:p>
          <w:p w14:paraId="15C6C69E" w14:textId="77777777" w:rsidR="003728B6" w:rsidRPr="00ED0A6E" w:rsidRDefault="00F717A2" w:rsidP="00ED0A6E">
            <w:r w:rsidRPr="00ED0A6E">
              <w:t xml:space="preserve">Number </w:t>
            </w:r>
          </w:p>
        </w:tc>
        <w:tc>
          <w:tcPr>
            <w:tcW w:w="6746" w:type="dxa"/>
          </w:tcPr>
          <w:p w14:paraId="05BE4C7B" w14:textId="33EC10C7" w:rsidR="003728B6" w:rsidRPr="00ED0A6E" w:rsidRDefault="003728B6" w:rsidP="00ED0A6E"/>
        </w:tc>
      </w:tr>
      <w:tr w:rsidR="003728B6" w14:paraId="5A56C7A2" w14:textId="77777777">
        <w:trPr>
          <w:trHeight w:val="440"/>
        </w:trPr>
        <w:tc>
          <w:tcPr>
            <w:tcW w:w="2606" w:type="dxa"/>
          </w:tcPr>
          <w:p w14:paraId="48CE9E3F" w14:textId="77777777" w:rsidR="003728B6" w:rsidRPr="00ED0A6E" w:rsidRDefault="00F717A2" w:rsidP="00ED0A6E">
            <w:r w:rsidRPr="00ED0A6E">
              <w:t xml:space="preserve">Start and End Dates </w:t>
            </w:r>
          </w:p>
        </w:tc>
        <w:tc>
          <w:tcPr>
            <w:tcW w:w="6746" w:type="dxa"/>
          </w:tcPr>
          <w:p w14:paraId="3999BF90" w14:textId="6ABDEE21" w:rsidR="003728B6" w:rsidRPr="00ED0A6E" w:rsidRDefault="00FB3D2B" w:rsidP="00ED0A6E">
            <w:r>
              <w:t>05/01/2020 – 0</w:t>
            </w:r>
            <w:r w:rsidR="00636EE7">
              <w:t>6</w:t>
            </w:r>
            <w:r>
              <w:t>/3</w:t>
            </w:r>
            <w:r w:rsidR="00636EE7">
              <w:t>0</w:t>
            </w:r>
            <w:r>
              <w:t>/202</w:t>
            </w:r>
            <w:r w:rsidR="00636EE7">
              <w:t>3</w:t>
            </w:r>
          </w:p>
        </w:tc>
      </w:tr>
      <w:tr w:rsidR="003728B6" w14:paraId="661DE8DD" w14:textId="77777777" w:rsidTr="000677AE">
        <w:trPr>
          <w:trHeight w:val="1268"/>
        </w:trPr>
        <w:tc>
          <w:tcPr>
            <w:tcW w:w="2606" w:type="dxa"/>
          </w:tcPr>
          <w:p w14:paraId="4E358743" w14:textId="77777777" w:rsidR="003728B6" w:rsidRPr="00ED0A6E" w:rsidRDefault="00F717A2" w:rsidP="00ED0A6E">
            <w:r w:rsidRPr="00ED0A6E">
              <w:t xml:space="preserve">Brief Description of Research Project  </w:t>
            </w:r>
          </w:p>
        </w:tc>
        <w:tc>
          <w:tcPr>
            <w:tcW w:w="6746" w:type="dxa"/>
          </w:tcPr>
          <w:p w14:paraId="04AD154E" w14:textId="0F8B0CD4" w:rsidR="000923CD" w:rsidRDefault="000923CD" w:rsidP="000923CD">
            <w:pPr>
              <w:pStyle w:val="ListParagraph"/>
              <w:spacing w:line="276" w:lineRule="auto"/>
              <w:jc w:val="both"/>
            </w:pPr>
            <w:r>
              <w:t>In the U.S., approximately 20 million tons of sodium chloride used for every typical winter season, along with unconventional deicers for snow and ice control present new challenges for the durability of concrete infrastructure, beyond freeze/thaw (F/T) damage. For instance, deicer magnesium chloride (MgCl</w:t>
            </w:r>
            <w:r w:rsidRPr="000923CD">
              <w:rPr>
                <w:vertAlign w:val="subscript"/>
              </w:rPr>
              <w:t>2</w:t>
            </w:r>
            <w:r>
              <w:t>) is commonly used when pavement temperature drops below 15</w:t>
            </w:r>
            <w:r>
              <w:t>F, and our recent study has revealed that this chemical can compromise the strength of ordinary Portland cement (OPC) concrete without any visible surface distress, thus evading the traditional inspection methods. In this context, there is an urgent need to identify concrete mixes that are more resistant to MgCl</w:t>
            </w:r>
            <w:r w:rsidRPr="000923CD">
              <w:rPr>
                <w:vertAlign w:val="subscript"/>
              </w:rPr>
              <w:t>2</w:t>
            </w:r>
            <w:r>
              <w:t xml:space="preserve"> by design. High volume fly ash (HVFA) concrete can be cast with denser microstructure and reduced pore sizes, but its resistance to the impact of MgCl</w:t>
            </w:r>
            <w:r w:rsidRPr="000923CD">
              <w:rPr>
                <w:vertAlign w:val="subscript"/>
              </w:rPr>
              <w:t>2</w:t>
            </w:r>
            <w:r>
              <w:t xml:space="preserve"> remains poorly known. Compared with OPC concrete, HVFA concrete (with or without modification by </w:t>
            </w:r>
            <w:proofErr w:type="spellStart"/>
            <w:r>
              <w:t>nanosilica</w:t>
            </w:r>
            <w:proofErr w:type="spellEnd"/>
            <w:r>
              <w:t>) features different microstructure as well as different chemistry of hydrates, and thus may exhibit different behaviors when subjected to physical loading (e.g., F/T cycles) and chemical loading (e.g., MgCl</w:t>
            </w:r>
            <w:r w:rsidRPr="000923CD">
              <w:rPr>
                <w:vertAlign w:val="subscript"/>
              </w:rPr>
              <w:t>2</w:t>
            </w:r>
            <w:r>
              <w:t>). The overarching goal of this project is to investigate the impacts of MgCl</w:t>
            </w:r>
            <w:r w:rsidRPr="000923CD">
              <w:rPr>
                <w:vertAlign w:val="subscript"/>
              </w:rPr>
              <w:t>2</w:t>
            </w:r>
            <w:r>
              <w:t xml:space="preserve"> on the durability of HVFA concrete in cold climates and the role of </w:t>
            </w:r>
            <w:proofErr w:type="spellStart"/>
            <w:r>
              <w:t>nanosilica</w:t>
            </w:r>
            <w:proofErr w:type="spellEnd"/>
            <w:r>
              <w:t xml:space="preserve"> in the HVFA concrete, in terms of both engineering properties and fundamentals at the micron and nanometer scales. To </w:t>
            </w:r>
            <w:r>
              <w:lastRenderedPageBreak/>
              <w:t>achieve the goal, this study aims to:</w:t>
            </w:r>
          </w:p>
          <w:p w14:paraId="7F16F7EC" w14:textId="645C14BA" w:rsidR="000923CD" w:rsidRDefault="000923CD" w:rsidP="000923CD">
            <w:pPr>
              <w:pStyle w:val="ListParagraph"/>
              <w:spacing w:line="276" w:lineRule="auto"/>
              <w:jc w:val="both"/>
            </w:pPr>
            <w:r>
              <w:t>1) investigate the influences of concentrated and diluted MgCl</w:t>
            </w:r>
            <w:r w:rsidRPr="000923CD">
              <w:rPr>
                <w:vertAlign w:val="subscript"/>
              </w:rPr>
              <w:t>2</w:t>
            </w:r>
            <w:r>
              <w:t xml:space="preserve"> solutions on the durability of HVFA concrete (with or without modification by </w:t>
            </w:r>
            <w:proofErr w:type="spellStart"/>
            <w:r>
              <w:t>nanosilica</w:t>
            </w:r>
            <w:proofErr w:type="spellEnd"/>
            <w:r>
              <w:t xml:space="preserve">) under both constant ambient temperature and F/T cycling conditions, </w:t>
            </w:r>
          </w:p>
          <w:p w14:paraId="2F32077B" w14:textId="3BA36652" w:rsidR="000923CD" w:rsidRDefault="000923CD" w:rsidP="000923CD">
            <w:pPr>
              <w:pStyle w:val="ListParagraph"/>
              <w:spacing w:line="276" w:lineRule="auto"/>
              <w:jc w:val="both"/>
            </w:pPr>
            <w:r>
              <w:t xml:space="preserve">2) characterize physical and chemical deteriorations of the microstructures and different phases of HVFA concrete and elucidate the role of </w:t>
            </w:r>
            <w:proofErr w:type="spellStart"/>
            <w:r>
              <w:t>nanosilica</w:t>
            </w:r>
            <w:proofErr w:type="spellEnd"/>
            <w:r>
              <w:t xml:space="preserve"> on the improved resistance against MgCl</w:t>
            </w:r>
            <w:r w:rsidRPr="000923CD">
              <w:rPr>
                <w:vertAlign w:val="subscript"/>
              </w:rPr>
              <w:t>2</w:t>
            </w:r>
            <w:r>
              <w:t xml:space="preserve"> attack. </w:t>
            </w:r>
          </w:p>
          <w:p w14:paraId="65F0E8C0" w14:textId="2D55BF25" w:rsidR="000677AE" w:rsidRPr="00ED0A6E" w:rsidRDefault="000923CD" w:rsidP="000923CD">
            <w:pPr>
              <w:pStyle w:val="ListParagraph"/>
              <w:spacing w:line="276" w:lineRule="auto"/>
              <w:jc w:val="both"/>
            </w:pPr>
            <w:r>
              <w:t xml:space="preserve">The engineering properties of HVFA concrete will be characterized through weight change, compressive and split tensile strengths, water </w:t>
            </w:r>
            <w:proofErr w:type="spellStart"/>
            <w:r>
              <w:t>sorptivity</w:t>
            </w:r>
            <w:proofErr w:type="spellEnd"/>
            <w:r>
              <w:t xml:space="preserve"> and surface resistivity tests. Afterwards, the physical and chemical deteriorations of the microstructures and different phases as well as the beneficial role of </w:t>
            </w:r>
            <w:proofErr w:type="spellStart"/>
            <w:r>
              <w:t>nanosilica</w:t>
            </w:r>
            <w:proofErr w:type="spellEnd"/>
            <w:r>
              <w:t xml:space="preserve"> for the durability will be examined and analyzed through microhardness test, SEM/EDX, XRD, DSC/TGA, EMPA/WDS, and </w:t>
            </w:r>
            <w:r w:rsidRPr="000923CD">
              <w:rPr>
                <w:vertAlign w:val="superscript"/>
              </w:rPr>
              <w:t>29</w:t>
            </w:r>
            <w:r>
              <w:t>Si/</w:t>
            </w:r>
            <w:r w:rsidRPr="000923CD">
              <w:rPr>
                <w:vertAlign w:val="superscript"/>
              </w:rPr>
              <w:t>27</w:t>
            </w:r>
            <w:r>
              <w:t>Al MAS-NMR.</w:t>
            </w:r>
          </w:p>
        </w:tc>
      </w:tr>
      <w:tr w:rsidR="003728B6" w14:paraId="61AB68A9" w14:textId="77777777">
        <w:trPr>
          <w:trHeight w:val="2491"/>
        </w:trPr>
        <w:tc>
          <w:tcPr>
            <w:tcW w:w="2606" w:type="dxa"/>
          </w:tcPr>
          <w:p w14:paraId="40F8C2B9" w14:textId="567FFE90" w:rsidR="00B15A3F" w:rsidRDefault="000677AE" w:rsidP="00ED0A6E">
            <w:r w:rsidRPr="00ED0A6E">
              <w:lastRenderedPageBreak/>
              <w:t>D</w:t>
            </w:r>
            <w:r w:rsidR="00F717A2" w:rsidRPr="00ED0A6E">
              <w:t>escribe</w:t>
            </w:r>
            <w:r w:rsidRPr="00ED0A6E">
              <w:t xml:space="preserve"> </w:t>
            </w:r>
            <w:r w:rsidR="00B15A3F">
              <w:t>Implementation of Research Outcomes (or why not implemented)</w:t>
            </w:r>
          </w:p>
          <w:p w14:paraId="677033CC" w14:textId="77777777" w:rsidR="00B15A3F" w:rsidRDefault="00B15A3F" w:rsidP="00ED0A6E"/>
          <w:p w14:paraId="247B46CB" w14:textId="22530EEC" w:rsidR="003728B6" w:rsidRPr="00ED0A6E" w:rsidRDefault="00F717A2" w:rsidP="00ED0A6E">
            <w:r w:rsidRPr="00ED0A6E">
              <w:t xml:space="preserve"> </w:t>
            </w:r>
          </w:p>
          <w:p w14:paraId="2857B1CA" w14:textId="77777777" w:rsidR="003728B6" w:rsidRPr="00ED0A6E" w:rsidRDefault="00F717A2" w:rsidP="00ED0A6E">
            <w:r w:rsidRPr="00ED0A6E">
              <w:t xml:space="preserve"> </w:t>
            </w:r>
          </w:p>
          <w:p w14:paraId="474C5645" w14:textId="77777777" w:rsidR="003728B6" w:rsidRPr="00ED0A6E" w:rsidRDefault="00F717A2" w:rsidP="00ED0A6E">
            <w:r w:rsidRPr="00ED0A6E">
              <w:t xml:space="preserve">Place Any Photos Here </w:t>
            </w:r>
          </w:p>
        </w:tc>
        <w:tc>
          <w:tcPr>
            <w:tcW w:w="6746" w:type="dxa"/>
          </w:tcPr>
          <w:p w14:paraId="069B58D2" w14:textId="77777777" w:rsidR="003728B6" w:rsidRDefault="00FB3D2B" w:rsidP="009F1B87">
            <w:pPr>
              <w:jc w:val="both"/>
            </w:pPr>
            <w:r>
              <w:t>Building on the success of this research, field operational tests will be conducted as part of a follow-up study. The team will work closely with local communities/agencies to apply HVFA concrete to replace the old concrete infrastructure at a selected location on Washington State University (WSU) campus or around the local area. Concrete cores will be taken at each season to evaluate the degradation of compressive and split tensile strengths. Prospective users of the research product include highway agencies, local mix concrete suppliers (e.g., Pre-Mix Inc.), and other stakeholders related to reducing the life cycle maintenance of concrete infrastructure.</w:t>
            </w:r>
          </w:p>
          <w:p w14:paraId="43D4B153" w14:textId="77777777" w:rsidR="00ED741E" w:rsidRDefault="00ED741E" w:rsidP="009F1B87">
            <w:pPr>
              <w:jc w:val="both"/>
            </w:pPr>
          </w:p>
          <w:p w14:paraId="56965E45" w14:textId="51A38755" w:rsidR="00ED741E" w:rsidRPr="00BA72B7" w:rsidRDefault="00ED741E" w:rsidP="009F1B87">
            <w:pPr>
              <w:jc w:val="both"/>
              <w:rPr>
                <w:vertAlign w:val="subscript"/>
              </w:rPr>
            </w:pPr>
            <w:r>
              <w:rPr>
                <w:noProof/>
              </w:rPr>
              <w:drawing>
                <wp:inline distT="0" distB="0" distL="0" distR="0" wp14:anchorId="098B9AFA" wp14:editId="4BC52D28">
                  <wp:extent cx="1828800" cy="2639659"/>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828800" cy="2639659"/>
                          </a:xfrm>
                          <a:prstGeom prst="rect">
                            <a:avLst/>
                          </a:prstGeom>
                          <a:noFill/>
                          <a:ln>
                            <a:noFill/>
                          </a:ln>
                        </pic:spPr>
                      </pic:pic>
                    </a:graphicData>
                  </a:graphic>
                </wp:inline>
              </w:drawing>
            </w:r>
          </w:p>
        </w:tc>
      </w:tr>
      <w:tr w:rsidR="003728B6" w14:paraId="0114FCA3" w14:textId="77777777">
        <w:trPr>
          <w:trHeight w:val="1318"/>
        </w:trPr>
        <w:tc>
          <w:tcPr>
            <w:tcW w:w="2606" w:type="dxa"/>
          </w:tcPr>
          <w:p w14:paraId="07DB154E" w14:textId="0755B1E8" w:rsidR="003728B6" w:rsidRPr="00ED0A6E" w:rsidRDefault="00F717A2" w:rsidP="00ED0A6E">
            <w:r w:rsidRPr="00ED0A6E">
              <w:t xml:space="preserve">Impacts/Benefits of Implementation (actual, </w:t>
            </w:r>
          </w:p>
          <w:p w14:paraId="7ACD191D" w14:textId="77777777" w:rsidR="003728B6" w:rsidRPr="00ED0A6E" w:rsidRDefault="00F717A2" w:rsidP="00ED0A6E">
            <w:r w:rsidRPr="00ED0A6E">
              <w:t xml:space="preserve">not anticipated) </w:t>
            </w:r>
          </w:p>
        </w:tc>
        <w:tc>
          <w:tcPr>
            <w:tcW w:w="6746" w:type="dxa"/>
          </w:tcPr>
          <w:p w14:paraId="29496E30" w14:textId="0FAD90D8" w:rsidR="00FB3D2B" w:rsidRPr="00ED0A6E" w:rsidRDefault="00FB3D2B" w:rsidP="00ED0A6E">
            <w:r>
              <w:t xml:space="preserve">Increasing use of coal fly ashes in HVFA concrete will divert them from waste stream and landfill as well as reduce greenhouse gas emissions and environmental contamination. This can also promote the wide application of HVFA concrete in pavement to mitigate the deicer salt attack. Through understanding the mechanism of </w:t>
            </w:r>
            <w:proofErr w:type="spellStart"/>
            <w:r>
              <w:t>physcial</w:t>
            </w:r>
            <w:proofErr w:type="spellEnd"/>
            <w:r>
              <w:t xml:space="preserve"> and chemical attack due to deicer salts, more effective measures can be taken to preserve and maintain the pavement infrastructure and prolong the service life.</w:t>
            </w:r>
          </w:p>
        </w:tc>
      </w:tr>
      <w:tr w:rsidR="00B15A3F" w14:paraId="63CCF3CE" w14:textId="77777777">
        <w:trPr>
          <w:trHeight w:val="1318"/>
        </w:trPr>
        <w:tc>
          <w:tcPr>
            <w:tcW w:w="2606" w:type="dxa"/>
          </w:tcPr>
          <w:p w14:paraId="592D2B1A" w14:textId="77777777" w:rsidR="00B15A3F" w:rsidRDefault="00B15A3F" w:rsidP="00ED0A6E">
            <w:r>
              <w:lastRenderedPageBreak/>
              <w:t>Web links</w:t>
            </w:r>
          </w:p>
          <w:p w14:paraId="7D11B8EE" w14:textId="77777777" w:rsidR="00B15A3F" w:rsidRDefault="00B15A3F" w:rsidP="00B15A3F">
            <w:pPr>
              <w:pStyle w:val="ListParagraph"/>
              <w:numPr>
                <w:ilvl w:val="0"/>
                <w:numId w:val="2"/>
              </w:numPr>
            </w:pPr>
            <w:r>
              <w:t>Reports</w:t>
            </w:r>
          </w:p>
          <w:p w14:paraId="5CCBD25A" w14:textId="2B2B9D8B" w:rsidR="00B15A3F" w:rsidRPr="00ED0A6E" w:rsidRDefault="00B15A3F" w:rsidP="00B15A3F">
            <w:pPr>
              <w:pStyle w:val="ListParagraph"/>
              <w:numPr>
                <w:ilvl w:val="0"/>
                <w:numId w:val="2"/>
              </w:numPr>
            </w:pPr>
            <w:r>
              <w:t>Project website</w:t>
            </w:r>
          </w:p>
        </w:tc>
        <w:tc>
          <w:tcPr>
            <w:tcW w:w="6746" w:type="dxa"/>
          </w:tcPr>
          <w:p w14:paraId="4B28FD11" w14:textId="4032EF2A" w:rsidR="000707E3" w:rsidRDefault="00000000" w:rsidP="000923CD">
            <w:hyperlink r:id="rId11" w:history="1">
              <w:r w:rsidR="000923CD" w:rsidRPr="000B1174">
                <w:rPr>
                  <w:rStyle w:val="Hyperlink"/>
                </w:rPr>
                <w:t>https://tridurle.wsu.edu/impacts-of-magnesium-chloride-deicer-on-the-durability-of-nanosilica-modified-hva-concrete/</w:t>
              </w:r>
            </w:hyperlink>
          </w:p>
          <w:p w14:paraId="1251B657" w14:textId="67F55E21" w:rsidR="000923CD" w:rsidRPr="000923CD" w:rsidRDefault="000923CD" w:rsidP="000923CD">
            <w:pPr>
              <w:rPr>
                <w:rFonts w:ascii="Times New Roman" w:hAnsi="Times New Roman" w:cs="Times New Roman"/>
              </w:rPr>
            </w:pPr>
          </w:p>
        </w:tc>
      </w:tr>
    </w:tbl>
    <w:p w14:paraId="1D2C9A7C" w14:textId="28738CC0" w:rsidR="00F717A2" w:rsidRDefault="00F717A2" w:rsidP="002A5167"/>
    <w:p w14:paraId="73EB6B67" w14:textId="0D54EA6E" w:rsidR="000707E3" w:rsidRDefault="000707E3" w:rsidP="002A5167"/>
    <w:sectPr w:rsidR="000707E3" w:rsidSect="009912CA">
      <w:pgSz w:w="12240" w:h="15840"/>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889285" w14:textId="77777777" w:rsidR="00A772A7" w:rsidRDefault="00A772A7" w:rsidP="00EB4917">
      <w:r>
        <w:separator/>
      </w:r>
    </w:p>
  </w:endnote>
  <w:endnote w:type="continuationSeparator" w:id="0">
    <w:p w14:paraId="51B88E4E" w14:textId="77777777" w:rsidR="00A772A7" w:rsidRDefault="00A772A7" w:rsidP="00EB49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F8B89F" w14:textId="77777777" w:rsidR="00A772A7" w:rsidRDefault="00A772A7" w:rsidP="00EB4917">
      <w:r>
        <w:separator/>
      </w:r>
    </w:p>
  </w:footnote>
  <w:footnote w:type="continuationSeparator" w:id="0">
    <w:p w14:paraId="521A4411" w14:textId="77777777" w:rsidR="00A772A7" w:rsidRDefault="00A772A7" w:rsidP="00EB491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C92554"/>
    <w:multiLevelType w:val="hybridMultilevel"/>
    <w:tmpl w:val="A7260356"/>
    <w:lvl w:ilvl="0" w:tplc="699AC75A">
      <w:numFmt w:val="bullet"/>
      <w:lvlText w:val=""/>
      <w:lvlJc w:val="left"/>
      <w:pPr>
        <w:ind w:left="828" w:hanging="361"/>
      </w:pPr>
      <w:rPr>
        <w:rFonts w:ascii="Symbol" w:eastAsia="Symbol" w:hAnsi="Symbol" w:cs="Symbol" w:hint="default"/>
        <w:w w:val="100"/>
        <w:sz w:val="24"/>
        <w:szCs w:val="24"/>
        <w:lang w:val="en-US" w:eastAsia="en-US" w:bidi="ar-SA"/>
      </w:rPr>
    </w:lvl>
    <w:lvl w:ilvl="1" w:tplc="75383F36">
      <w:numFmt w:val="bullet"/>
      <w:lvlText w:val="•"/>
      <w:lvlJc w:val="left"/>
      <w:pPr>
        <w:ind w:left="997" w:hanging="361"/>
      </w:pPr>
      <w:rPr>
        <w:rFonts w:hint="default"/>
        <w:lang w:val="en-US" w:eastAsia="en-US" w:bidi="ar-SA"/>
      </w:rPr>
    </w:lvl>
    <w:lvl w:ilvl="2" w:tplc="4D04F816">
      <w:numFmt w:val="bullet"/>
      <w:lvlText w:val="•"/>
      <w:lvlJc w:val="left"/>
      <w:pPr>
        <w:ind w:left="1175" w:hanging="361"/>
      </w:pPr>
      <w:rPr>
        <w:rFonts w:hint="default"/>
        <w:lang w:val="en-US" w:eastAsia="en-US" w:bidi="ar-SA"/>
      </w:rPr>
    </w:lvl>
    <w:lvl w:ilvl="3" w:tplc="290E560C">
      <w:numFmt w:val="bullet"/>
      <w:lvlText w:val="•"/>
      <w:lvlJc w:val="left"/>
      <w:pPr>
        <w:ind w:left="1352" w:hanging="361"/>
      </w:pPr>
      <w:rPr>
        <w:rFonts w:hint="default"/>
        <w:lang w:val="en-US" w:eastAsia="en-US" w:bidi="ar-SA"/>
      </w:rPr>
    </w:lvl>
    <w:lvl w:ilvl="4" w:tplc="65EECF68">
      <w:numFmt w:val="bullet"/>
      <w:lvlText w:val="•"/>
      <w:lvlJc w:val="left"/>
      <w:pPr>
        <w:ind w:left="1530" w:hanging="361"/>
      </w:pPr>
      <w:rPr>
        <w:rFonts w:hint="default"/>
        <w:lang w:val="en-US" w:eastAsia="en-US" w:bidi="ar-SA"/>
      </w:rPr>
    </w:lvl>
    <w:lvl w:ilvl="5" w:tplc="6FE2CE24">
      <w:numFmt w:val="bullet"/>
      <w:lvlText w:val="•"/>
      <w:lvlJc w:val="left"/>
      <w:pPr>
        <w:ind w:left="1708" w:hanging="361"/>
      </w:pPr>
      <w:rPr>
        <w:rFonts w:hint="default"/>
        <w:lang w:val="en-US" w:eastAsia="en-US" w:bidi="ar-SA"/>
      </w:rPr>
    </w:lvl>
    <w:lvl w:ilvl="6" w:tplc="DABABC98">
      <w:numFmt w:val="bullet"/>
      <w:lvlText w:val="•"/>
      <w:lvlJc w:val="left"/>
      <w:pPr>
        <w:ind w:left="1885" w:hanging="361"/>
      </w:pPr>
      <w:rPr>
        <w:rFonts w:hint="default"/>
        <w:lang w:val="en-US" w:eastAsia="en-US" w:bidi="ar-SA"/>
      </w:rPr>
    </w:lvl>
    <w:lvl w:ilvl="7" w:tplc="B58C730A">
      <w:numFmt w:val="bullet"/>
      <w:lvlText w:val="•"/>
      <w:lvlJc w:val="left"/>
      <w:pPr>
        <w:ind w:left="2063" w:hanging="361"/>
      </w:pPr>
      <w:rPr>
        <w:rFonts w:hint="default"/>
        <w:lang w:val="en-US" w:eastAsia="en-US" w:bidi="ar-SA"/>
      </w:rPr>
    </w:lvl>
    <w:lvl w:ilvl="8" w:tplc="B5F638A6">
      <w:numFmt w:val="bullet"/>
      <w:lvlText w:val="•"/>
      <w:lvlJc w:val="left"/>
      <w:pPr>
        <w:ind w:left="2240" w:hanging="361"/>
      </w:pPr>
      <w:rPr>
        <w:rFonts w:hint="default"/>
        <w:lang w:val="en-US" w:eastAsia="en-US" w:bidi="ar-SA"/>
      </w:rPr>
    </w:lvl>
  </w:abstractNum>
  <w:abstractNum w:abstractNumId="1" w15:restartNumberingAfterBreak="0">
    <w:nsid w:val="434730BE"/>
    <w:multiLevelType w:val="hybridMultilevel"/>
    <w:tmpl w:val="354052F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70DE3579"/>
    <w:multiLevelType w:val="hybridMultilevel"/>
    <w:tmpl w:val="11264D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54836412">
    <w:abstractNumId w:val="0"/>
  </w:num>
  <w:num w:numId="2" w16cid:durableId="302277779">
    <w:abstractNumId w:val="1"/>
  </w:num>
  <w:num w:numId="3" w16cid:durableId="54972984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tzQ2NTW0sLQ0NDFV0lEKTi0uzszPAykwrgUAnf3wAiwAAAA="/>
  </w:docVars>
  <w:rsids>
    <w:rsidRoot w:val="003728B6"/>
    <w:rsid w:val="000677AE"/>
    <w:rsid w:val="000707E3"/>
    <w:rsid w:val="000923CD"/>
    <w:rsid w:val="00110F6F"/>
    <w:rsid w:val="001E3689"/>
    <w:rsid w:val="00256536"/>
    <w:rsid w:val="002A5167"/>
    <w:rsid w:val="00322E60"/>
    <w:rsid w:val="003728B6"/>
    <w:rsid w:val="003A5E15"/>
    <w:rsid w:val="003D1416"/>
    <w:rsid w:val="0042363E"/>
    <w:rsid w:val="00636EE7"/>
    <w:rsid w:val="00656E5D"/>
    <w:rsid w:val="007B5F4B"/>
    <w:rsid w:val="008507B9"/>
    <w:rsid w:val="008906B7"/>
    <w:rsid w:val="0089351C"/>
    <w:rsid w:val="009912CA"/>
    <w:rsid w:val="009A3B89"/>
    <w:rsid w:val="009F1B87"/>
    <w:rsid w:val="00A1173B"/>
    <w:rsid w:val="00A772A7"/>
    <w:rsid w:val="00A827AC"/>
    <w:rsid w:val="00B10EEE"/>
    <w:rsid w:val="00B15A3F"/>
    <w:rsid w:val="00B341C2"/>
    <w:rsid w:val="00B5457E"/>
    <w:rsid w:val="00BA72B7"/>
    <w:rsid w:val="00BC6D98"/>
    <w:rsid w:val="00CA5BB9"/>
    <w:rsid w:val="00D36DAC"/>
    <w:rsid w:val="00D44D7E"/>
    <w:rsid w:val="00DB7D23"/>
    <w:rsid w:val="00EB4917"/>
    <w:rsid w:val="00ED0A6E"/>
    <w:rsid w:val="00ED741E"/>
    <w:rsid w:val="00EF0EAF"/>
    <w:rsid w:val="00F40498"/>
    <w:rsid w:val="00F61418"/>
    <w:rsid w:val="00F717A2"/>
    <w:rsid w:val="00F82FBD"/>
    <w:rsid w:val="00FB3D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9F58EA"/>
  <w15:docId w15:val="{E450F80C-81E5-4CC0-ACC9-4963B9B113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32"/>
      <w:szCs w:val="32"/>
    </w:rPr>
  </w:style>
  <w:style w:type="paragraph" w:styleId="ListParagraph">
    <w:name w:val="List Paragraph"/>
    <w:basedOn w:val="Normal"/>
    <w:uiPriority w:val="34"/>
    <w:qFormat/>
  </w:style>
  <w:style w:type="paragraph" w:customStyle="1" w:styleId="TableParagraph">
    <w:name w:val="Table Paragraph"/>
    <w:basedOn w:val="Normal"/>
    <w:uiPriority w:val="1"/>
    <w:qFormat/>
    <w:pPr>
      <w:spacing w:before="2"/>
      <w:ind w:left="107"/>
    </w:pPr>
  </w:style>
  <w:style w:type="paragraph" w:customStyle="1" w:styleId="Default">
    <w:name w:val="Default"/>
    <w:rsid w:val="00A827AC"/>
    <w:pPr>
      <w:widowControl/>
      <w:adjustRightInd w:val="0"/>
    </w:pPr>
    <w:rPr>
      <w:rFonts w:ascii="Times New Roman" w:hAnsi="Times New Roman" w:cs="Times New Roman"/>
      <w:color w:val="000000"/>
      <w:sz w:val="24"/>
      <w:szCs w:val="24"/>
    </w:rPr>
  </w:style>
  <w:style w:type="character" w:styleId="Hyperlink">
    <w:name w:val="Hyperlink"/>
    <w:basedOn w:val="DefaultParagraphFont"/>
    <w:uiPriority w:val="99"/>
    <w:unhideWhenUsed/>
    <w:rsid w:val="00A827AC"/>
    <w:rPr>
      <w:color w:val="0000FF" w:themeColor="hyperlink"/>
      <w:u w:val="single"/>
    </w:rPr>
  </w:style>
  <w:style w:type="character" w:customStyle="1" w:styleId="UnresolvedMention1">
    <w:name w:val="Unresolved Mention1"/>
    <w:basedOn w:val="DefaultParagraphFont"/>
    <w:uiPriority w:val="99"/>
    <w:semiHidden/>
    <w:unhideWhenUsed/>
    <w:rsid w:val="00A827AC"/>
    <w:rPr>
      <w:color w:val="605E5C"/>
      <w:shd w:val="clear" w:color="auto" w:fill="E1DFDD"/>
    </w:rPr>
  </w:style>
  <w:style w:type="paragraph" w:styleId="BalloonText">
    <w:name w:val="Balloon Text"/>
    <w:basedOn w:val="Normal"/>
    <w:link w:val="BalloonTextChar"/>
    <w:uiPriority w:val="99"/>
    <w:semiHidden/>
    <w:unhideWhenUsed/>
    <w:rsid w:val="00B5457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457E"/>
    <w:rPr>
      <w:rFonts w:ascii="Segoe UI" w:eastAsia="Arial" w:hAnsi="Segoe UI" w:cs="Segoe UI"/>
      <w:sz w:val="18"/>
      <w:szCs w:val="18"/>
    </w:rPr>
  </w:style>
  <w:style w:type="paragraph" w:styleId="Header">
    <w:name w:val="header"/>
    <w:basedOn w:val="Normal"/>
    <w:link w:val="HeaderChar"/>
    <w:uiPriority w:val="99"/>
    <w:unhideWhenUsed/>
    <w:rsid w:val="00EB4917"/>
    <w:pPr>
      <w:tabs>
        <w:tab w:val="center" w:pos="4680"/>
        <w:tab w:val="right" w:pos="9360"/>
      </w:tabs>
    </w:pPr>
  </w:style>
  <w:style w:type="character" w:customStyle="1" w:styleId="HeaderChar">
    <w:name w:val="Header Char"/>
    <w:basedOn w:val="DefaultParagraphFont"/>
    <w:link w:val="Header"/>
    <w:uiPriority w:val="99"/>
    <w:rsid w:val="00EB4917"/>
    <w:rPr>
      <w:rFonts w:ascii="Arial" w:eastAsia="Arial" w:hAnsi="Arial" w:cs="Arial"/>
    </w:rPr>
  </w:style>
  <w:style w:type="paragraph" w:styleId="Footer">
    <w:name w:val="footer"/>
    <w:basedOn w:val="Normal"/>
    <w:link w:val="FooterChar"/>
    <w:uiPriority w:val="99"/>
    <w:unhideWhenUsed/>
    <w:rsid w:val="00EB4917"/>
    <w:pPr>
      <w:tabs>
        <w:tab w:val="center" w:pos="4680"/>
        <w:tab w:val="right" w:pos="9360"/>
      </w:tabs>
    </w:pPr>
  </w:style>
  <w:style w:type="character" w:customStyle="1" w:styleId="FooterChar">
    <w:name w:val="Footer Char"/>
    <w:basedOn w:val="DefaultParagraphFont"/>
    <w:link w:val="Footer"/>
    <w:uiPriority w:val="99"/>
    <w:rsid w:val="00EB4917"/>
    <w:rPr>
      <w:rFonts w:ascii="Arial" w:eastAsia="Arial" w:hAnsi="Arial" w:cs="Arial"/>
    </w:rPr>
  </w:style>
  <w:style w:type="character" w:styleId="UnresolvedMention">
    <w:name w:val="Unresolved Mention"/>
    <w:basedOn w:val="DefaultParagraphFont"/>
    <w:uiPriority w:val="99"/>
    <w:semiHidden/>
    <w:unhideWhenUsed/>
    <w:rsid w:val="00EB49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2408381">
      <w:bodyDiv w:val="1"/>
      <w:marLeft w:val="0"/>
      <w:marRight w:val="0"/>
      <w:marTop w:val="0"/>
      <w:marBottom w:val="0"/>
      <w:divBdr>
        <w:top w:val="none" w:sz="0" w:space="0" w:color="auto"/>
        <w:left w:val="none" w:sz="0" w:space="0" w:color="auto"/>
        <w:bottom w:val="none" w:sz="0" w:space="0" w:color="auto"/>
        <w:right w:val="none" w:sz="0" w:space="0" w:color="auto"/>
      </w:divBdr>
    </w:div>
    <w:div w:id="11129369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xianming.shi@wsu.edu"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tiff"/><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tridurle.wsu.edu/impacts-of-magnesium-chloride-deicer-on-the-durability-of-nanosilica-modified-hva-concrete/" TargetMode="External"/><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mailto:jialuo.he@ws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Pages>
  <Words>698</Words>
  <Characters>397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i Fan</dc:creator>
  <cp:lastModifiedBy>He, Jialuo</cp:lastModifiedBy>
  <cp:revision>7</cp:revision>
  <cp:lastPrinted>2020-04-28T22:27:00Z</cp:lastPrinted>
  <dcterms:created xsi:type="dcterms:W3CDTF">2020-08-13T02:10:00Z</dcterms:created>
  <dcterms:modified xsi:type="dcterms:W3CDTF">2023-02-12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1-30T00:00:00Z</vt:filetime>
  </property>
  <property fmtid="{D5CDD505-2E9C-101B-9397-08002B2CF9AE}" pid="3" name="Creator">
    <vt:lpwstr>Microsoft® Word 2016</vt:lpwstr>
  </property>
  <property fmtid="{D5CDD505-2E9C-101B-9397-08002B2CF9AE}" pid="4" name="LastSaved">
    <vt:filetime>2020-04-20T00:00:00Z</vt:filetime>
  </property>
</Properties>
</file>